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Ci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i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950w Lawrence Avenue, Schiller Park, IL, USA Chicago, IL, USA 601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cius@happyianaba.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4999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o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u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am</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0/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wi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8/2015</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iana</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21</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wid</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8/2012</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co</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3</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tin</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019</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ssa</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5/2020</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